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3959" w14:textId="1F5FDAFE" w:rsidR="007B078C" w:rsidRPr="00974E02" w:rsidRDefault="005975A7" w:rsidP="00FA304C">
      <w:pPr>
        <w:pStyle w:val="Heading1"/>
        <w:jc w:val="center"/>
        <w:rPr>
          <w:rFonts w:cstheme="minorHAnsi"/>
          <w:noProof/>
          <w:sz w:val="48"/>
          <w:szCs w:val="48"/>
          <w:lang w:val="bg-BG"/>
        </w:rPr>
      </w:pPr>
      <w:r w:rsidRPr="00974E02">
        <w:rPr>
          <w:rFonts w:cstheme="minorHAnsi"/>
          <w:noProof/>
          <w:sz w:val="48"/>
          <w:szCs w:val="48"/>
          <w:lang w:val="bg-BG"/>
        </w:rPr>
        <w:t xml:space="preserve">Softuniada </w:t>
      </w:r>
      <w:r w:rsidR="00AA4023" w:rsidRPr="00974E02">
        <w:rPr>
          <w:rFonts w:cstheme="minorHAnsi"/>
          <w:noProof/>
          <w:sz w:val="48"/>
          <w:szCs w:val="48"/>
          <w:lang w:val="bg-BG"/>
        </w:rPr>
        <w:t>202</w:t>
      </w:r>
      <w:r w:rsidR="00475575" w:rsidRPr="00974E02">
        <w:rPr>
          <w:rFonts w:cstheme="minorHAnsi"/>
          <w:noProof/>
          <w:sz w:val="48"/>
          <w:szCs w:val="48"/>
          <w:lang w:val="bg-BG"/>
        </w:rPr>
        <w:t>3</w:t>
      </w:r>
    </w:p>
    <w:p w14:paraId="4904D0CD" w14:textId="65F60918" w:rsidR="007B078C" w:rsidRDefault="00CA6077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</w:rPr>
        <w:t xml:space="preserve">Problem </w:t>
      </w:r>
      <w:r w:rsidR="00FA304C">
        <w:rPr>
          <w:sz w:val="44"/>
          <w:szCs w:val="44"/>
        </w:rPr>
        <w:t>8</w:t>
      </w:r>
      <w:r>
        <w:rPr>
          <w:sz w:val="44"/>
          <w:szCs w:val="44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414544">
        <w:rPr>
          <w:sz w:val="44"/>
          <w:szCs w:val="44"/>
          <w:lang w:val="bg-BG"/>
        </w:rPr>
        <w:t>Капризни частици</w:t>
      </w:r>
    </w:p>
    <w:p w14:paraId="2AC7C93E" w14:textId="2CFAC790" w:rsidR="00414544" w:rsidRDefault="00414544" w:rsidP="00414544">
      <w:pPr>
        <w:rPr>
          <w:lang w:val="bg-BG"/>
        </w:rPr>
      </w:pPr>
      <w:r>
        <w:rPr>
          <w:lang w:val="bg-BG"/>
        </w:rPr>
        <w:t xml:space="preserve">Доктор </w:t>
      </w:r>
      <w:r>
        <w:t xml:space="preserve">Sanity </w:t>
      </w:r>
      <w:r>
        <w:rPr>
          <w:lang w:val="bg-BG"/>
        </w:rPr>
        <w:t>експериментира с елементарни частици (протони и електрони), сливайки ги в разни атоми. Има фактор на съвместимост в уравнението. Някои частици са по-съвместимо сливащи се с други. Трябва да помогнете на Доктора да слее най-съвместимите двойки от частици.</w:t>
      </w:r>
    </w:p>
    <w:p w14:paraId="10536B77" w14:textId="055CF283" w:rsidR="005F1B0F" w:rsidRDefault="00414544" w:rsidP="00414544">
      <w:r>
        <w:rPr>
          <w:lang w:val="bg-BG"/>
        </w:rPr>
        <w:t xml:space="preserve">Ще получите цяло число – </w:t>
      </w:r>
      <w:r>
        <w:t xml:space="preserve">N. </w:t>
      </w:r>
      <w:r>
        <w:rPr>
          <w:lang w:val="bg-BG"/>
        </w:rPr>
        <w:t xml:space="preserve">Има </w:t>
      </w:r>
      <w:r>
        <w:t xml:space="preserve">N </w:t>
      </w:r>
      <w:r>
        <w:rPr>
          <w:lang w:val="bg-BG"/>
        </w:rPr>
        <w:t xml:space="preserve">протона и </w:t>
      </w:r>
      <w:r>
        <w:t xml:space="preserve">N </w:t>
      </w:r>
      <w:r>
        <w:rPr>
          <w:lang w:val="bg-BG"/>
        </w:rPr>
        <w:t xml:space="preserve">електрона. За да е по-проста работата с тях, индексирайте ги от </w:t>
      </w:r>
      <w:r w:rsidRPr="00414544">
        <w:rPr>
          <w:b/>
          <w:bCs/>
          <w:lang w:val="bg-BG"/>
        </w:rPr>
        <w:t>0</w:t>
      </w:r>
      <w:r>
        <w:rPr>
          <w:lang w:val="bg-BG"/>
        </w:rPr>
        <w:t xml:space="preserve"> до </w:t>
      </w:r>
      <w:r w:rsidRPr="00414544">
        <w:rPr>
          <w:b/>
          <w:bCs/>
        </w:rPr>
        <w:t>N – 1</w:t>
      </w:r>
      <w:r>
        <w:t>.</w:t>
      </w:r>
      <w:r w:rsidR="00FA304C">
        <w:t xml:space="preserve"> </w:t>
      </w:r>
    </w:p>
    <w:p w14:paraId="26D94C49" w14:textId="7EB0CE22" w:rsidR="00414544" w:rsidRDefault="00414544" w:rsidP="00C84133">
      <w:pPr>
        <w:rPr>
          <w:lang w:val="bg-BG"/>
        </w:rPr>
      </w:pPr>
      <w:r>
        <w:rPr>
          <w:lang w:val="bg-BG"/>
        </w:rPr>
        <w:t>Всяка частица ще има лист от фактори на съвместимост, сочещи към специфична частица от другия тип (протоните си имат съвместимост с електроните, електроните – с протоните).</w:t>
      </w:r>
    </w:p>
    <w:p w14:paraId="2AAE7301" w14:textId="701C324E" w:rsidR="00414544" w:rsidRDefault="00414544" w:rsidP="00C84133">
      <w:pPr>
        <w:rPr>
          <w:lang w:val="bg-BG"/>
        </w:rPr>
      </w:pPr>
      <w:r>
        <w:rPr>
          <w:lang w:val="bg-BG"/>
        </w:rPr>
        <w:t xml:space="preserve">Трябва да започнете да сливате протоните, един по един, с електроните. На всяка стъпка трябва да </w:t>
      </w:r>
      <w:r w:rsidR="00746860">
        <w:rPr>
          <w:lang w:val="bg-BG"/>
        </w:rPr>
        <w:t xml:space="preserve">целите най-съвместимата възможна комбинация между протон и електрон. </w:t>
      </w:r>
    </w:p>
    <w:p w14:paraId="04C2CAE2" w14:textId="42611F99" w:rsidR="00A41424" w:rsidRDefault="00A41424" w:rsidP="00C84133">
      <w:pPr>
        <w:rPr>
          <w:lang w:val="bg-BG"/>
        </w:rPr>
      </w:pPr>
      <w:r>
        <w:rPr>
          <w:lang w:val="bg-BG"/>
        </w:rPr>
        <w:t xml:space="preserve">Съвместимостта не е абсолютна – не може и да бъде в някои случаи. Доктор </w:t>
      </w:r>
      <w:r>
        <w:t xml:space="preserve">Sanity </w:t>
      </w:r>
      <w:r>
        <w:rPr>
          <w:lang w:val="bg-BG"/>
        </w:rPr>
        <w:t>понякога ще слива протон и електрон, които не са най-съвместимите, един със друг, за да се увеличи общо-постигнатата съвместимост между всички връзки.</w:t>
      </w:r>
    </w:p>
    <w:p w14:paraId="1524880F" w14:textId="4214604E" w:rsidR="00D645DD" w:rsidRDefault="00A41424" w:rsidP="00C84133">
      <w:pPr>
        <w:rPr>
          <w:lang w:val="bg-BG"/>
        </w:rPr>
      </w:pPr>
      <w:r>
        <w:rPr>
          <w:lang w:val="bg-BG"/>
        </w:rPr>
        <w:t>Съвместимостта трябва да бъде приоритет и от 2-те страни (от страната на протона и от страната на електрона).</w:t>
      </w:r>
      <w:r w:rsidR="00D645DD">
        <w:rPr>
          <w:lang w:val="bg-BG"/>
        </w:rPr>
        <w:t xml:space="preserve"> Ако има "конфликт на съвместимости", протоните трябва да са по-приоритетни (тоест съвместимостта на протона се цели повече).</w:t>
      </w:r>
    </w:p>
    <w:p w14:paraId="2305FFA2" w14:textId="2C7EBCFA" w:rsidR="00A41424" w:rsidRPr="00A41424" w:rsidRDefault="00A41424" w:rsidP="00C84133">
      <w:pPr>
        <w:rPr>
          <w:lang w:val="bg-BG"/>
        </w:rPr>
      </w:pPr>
      <w:r>
        <w:rPr>
          <w:lang w:val="bg-BG"/>
        </w:rPr>
        <w:t xml:space="preserve">Вижте следните конфигурации: </w:t>
      </w:r>
    </w:p>
    <w:p w14:paraId="522177C8" w14:textId="30A04887" w:rsidR="00C51CF2" w:rsidRDefault="00350067" w:rsidP="00C84133">
      <w:r>
        <w:rPr>
          <w:noProof/>
        </w:rPr>
        <w:drawing>
          <wp:inline distT="0" distB="0" distL="0" distR="0" wp14:anchorId="01FC9A12" wp14:editId="057743BC">
            <wp:extent cx="2621088" cy="1868556"/>
            <wp:effectExtent l="0" t="0" r="8255" b="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97" cy="1883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</w:t>
      </w:r>
      <w:r>
        <w:rPr>
          <w:noProof/>
        </w:rPr>
        <w:drawing>
          <wp:inline distT="0" distB="0" distL="0" distR="0" wp14:anchorId="1E221796" wp14:editId="7C6431D8">
            <wp:extent cx="2703444" cy="1865964"/>
            <wp:effectExtent l="0" t="0" r="1905" b="127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871" cy="1884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08F78" w14:textId="6B0B2B78" w:rsidR="00A41424" w:rsidRPr="00A41424" w:rsidRDefault="00A41424" w:rsidP="00A41424">
      <w:pPr>
        <w:pStyle w:val="ListParagraph"/>
        <w:numPr>
          <w:ilvl w:val="0"/>
          <w:numId w:val="48"/>
        </w:numPr>
      </w:pPr>
      <w:r>
        <w:t>P1 (</w:t>
      </w:r>
      <w:r>
        <w:rPr>
          <w:lang w:val="bg-BG"/>
        </w:rPr>
        <w:t xml:space="preserve">протон 1) се слива пръв, защото е първия протон. Слива се с електрона, който е най-съвместим с него – </w:t>
      </w:r>
      <w:r>
        <w:t>E1 (</w:t>
      </w:r>
      <w:r>
        <w:rPr>
          <w:lang w:val="bg-BG"/>
        </w:rPr>
        <w:t>електрон 1).</w:t>
      </w:r>
    </w:p>
    <w:p w14:paraId="268F7A5B" w14:textId="2DA16191" w:rsidR="00A41424" w:rsidRDefault="00A41424" w:rsidP="00A41424">
      <w:pPr>
        <w:pStyle w:val="ListParagraph"/>
        <w:numPr>
          <w:ilvl w:val="0"/>
          <w:numId w:val="48"/>
        </w:numPr>
      </w:pPr>
      <w:r>
        <w:t xml:space="preserve">P2 </w:t>
      </w:r>
      <w:r>
        <w:rPr>
          <w:lang w:val="bg-BG"/>
        </w:rPr>
        <w:t xml:space="preserve">е най-съвместим с Е1. Е1 обаче вече е слят с </w:t>
      </w:r>
      <w:r>
        <w:t>P1</w:t>
      </w:r>
      <w:r>
        <w:rPr>
          <w:lang w:val="bg-BG"/>
        </w:rPr>
        <w:t xml:space="preserve">, и неговата съвместимост с </w:t>
      </w:r>
      <w:r>
        <w:t xml:space="preserve">P1 </w:t>
      </w:r>
      <w:r>
        <w:rPr>
          <w:lang w:val="bg-BG"/>
        </w:rPr>
        <w:t xml:space="preserve">е по-висока отколкото съвместимостта му с </w:t>
      </w:r>
      <w:r>
        <w:t xml:space="preserve">P2, </w:t>
      </w:r>
      <w:r>
        <w:rPr>
          <w:lang w:val="bg-BG"/>
        </w:rPr>
        <w:t xml:space="preserve">така че </w:t>
      </w:r>
      <w:r>
        <w:t xml:space="preserve">P1 </w:t>
      </w:r>
      <w:r>
        <w:rPr>
          <w:lang w:val="bg-BG"/>
        </w:rPr>
        <w:t>е по-приоритетен.</w:t>
      </w:r>
    </w:p>
    <w:p w14:paraId="5171031B" w14:textId="1842EBEE" w:rsidR="00B24BA1" w:rsidRDefault="00971089" w:rsidP="00971089">
      <w:pPr>
        <w:pStyle w:val="ListParagraph"/>
        <w:numPr>
          <w:ilvl w:val="0"/>
          <w:numId w:val="48"/>
        </w:numPr>
      </w:pPr>
      <w:r>
        <w:t xml:space="preserve">P2 </w:t>
      </w:r>
      <w:r>
        <w:rPr>
          <w:lang w:val="bg-BG"/>
        </w:rPr>
        <w:t xml:space="preserve">тогава ще се опита да се слее с втория най-съвместим електрон – </w:t>
      </w:r>
      <w:r>
        <w:t xml:space="preserve">E3. E3 </w:t>
      </w:r>
      <w:r>
        <w:rPr>
          <w:lang w:val="bg-BG"/>
        </w:rPr>
        <w:t xml:space="preserve">също така има най-висока съвместимост с </w:t>
      </w:r>
      <w:r>
        <w:t xml:space="preserve">P2, </w:t>
      </w:r>
      <w:r>
        <w:rPr>
          <w:lang w:val="bg-BG"/>
        </w:rPr>
        <w:t>и те се сливат.</w:t>
      </w:r>
    </w:p>
    <w:p w14:paraId="5A61B8BD" w14:textId="0FDD74B2" w:rsidR="00971089" w:rsidRDefault="00971089" w:rsidP="00971089">
      <w:pPr>
        <w:pStyle w:val="ListParagraph"/>
        <w:numPr>
          <w:ilvl w:val="0"/>
          <w:numId w:val="48"/>
        </w:numPr>
      </w:pPr>
      <w:r>
        <w:rPr>
          <w:lang w:val="bg-BG"/>
        </w:rPr>
        <w:t xml:space="preserve">Най-съвместимия електрон на протона </w:t>
      </w:r>
      <w:r>
        <w:t xml:space="preserve">P3 </w:t>
      </w:r>
      <w:r>
        <w:rPr>
          <w:lang w:val="bg-BG"/>
        </w:rPr>
        <w:t xml:space="preserve">е </w:t>
      </w:r>
      <w:r>
        <w:t xml:space="preserve">E2. </w:t>
      </w:r>
      <w:r>
        <w:rPr>
          <w:lang w:val="bg-BG"/>
        </w:rPr>
        <w:t xml:space="preserve">Най-съвместимия протон на електрона </w:t>
      </w:r>
      <w:r>
        <w:t>E2</w:t>
      </w:r>
      <w:r>
        <w:rPr>
          <w:lang w:val="bg-BG"/>
        </w:rPr>
        <w:t xml:space="preserve"> е </w:t>
      </w:r>
      <w:r>
        <w:t>P3.</w:t>
      </w:r>
      <w:r>
        <w:rPr>
          <w:lang w:val="bg-BG"/>
        </w:rPr>
        <w:t xml:space="preserve"> Тук няма казус – 2-те частици се сливат успешно.</w:t>
      </w:r>
    </w:p>
    <w:p w14:paraId="45E9D1E6" w14:textId="218C398D" w:rsidR="00B24BA1" w:rsidRPr="00FA304C" w:rsidRDefault="00B24BA1" w:rsidP="00B24BA1">
      <w:pPr>
        <w:pStyle w:val="Code"/>
        <w:ind w:left="3600"/>
      </w:pPr>
      <w:r>
        <w:lastRenderedPageBreak/>
        <w:t xml:space="preserve">  P1 &lt;-&gt; E1</w:t>
      </w:r>
      <w:r>
        <w:br/>
        <w:t xml:space="preserve">  P2 &lt;-&gt; E3</w:t>
      </w:r>
      <w:r>
        <w:br/>
        <w:t xml:space="preserve">  P3 &lt;-&gt; E2</w:t>
      </w:r>
    </w:p>
    <w:p w14:paraId="1340F84B" w14:textId="1C0FF47E" w:rsidR="00971089" w:rsidRPr="00971089" w:rsidRDefault="00C84133" w:rsidP="00971089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Input</w:t>
      </w:r>
    </w:p>
    <w:p w14:paraId="57F50123" w14:textId="3F71FE99" w:rsidR="00971089" w:rsidRPr="00971089" w:rsidRDefault="00971089" w:rsidP="00971089">
      <w:pPr>
        <w:rPr>
          <w:sz w:val="24"/>
          <w:szCs w:val="24"/>
        </w:rPr>
      </w:pPr>
      <w:r w:rsidRPr="00971089">
        <w:rPr>
          <w:sz w:val="24"/>
          <w:szCs w:val="24"/>
          <w:lang w:val="bg-BG"/>
        </w:rPr>
        <w:t>Входа от данни ще получите на няколко реда в конзолата.</w:t>
      </w:r>
    </w:p>
    <w:p w14:paraId="1E72A666" w14:textId="017E51D0" w:rsidR="00971089" w:rsidRPr="00D645DD" w:rsidRDefault="00971089" w:rsidP="00B90336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На първия ред ще получите цяло число – </w:t>
      </w:r>
      <w:r>
        <w:rPr>
          <w:sz w:val="24"/>
          <w:szCs w:val="24"/>
        </w:rPr>
        <w:t>N –</w:t>
      </w:r>
      <w:r>
        <w:rPr>
          <w:sz w:val="24"/>
          <w:szCs w:val="24"/>
          <w:lang w:val="bg-BG"/>
        </w:rPr>
        <w:t xml:space="preserve"> броя на частиците (и от 2-та типа)</w:t>
      </w:r>
    </w:p>
    <w:p w14:paraId="661541EC" w14:textId="7352BD33" w:rsidR="00D645DD" w:rsidRPr="00D645DD" w:rsidRDefault="00D645DD" w:rsidP="00B90336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На следващите </w:t>
      </w:r>
      <w:r>
        <w:rPr>
          <w:sz w:val="24"/>
          <w:szCs w:val="24"/>
        </w:rPr>
        <w:t xml:space="preserve">N </w:t>
      </w:r>
      <w:r>
        <w:rPr>
          <w:sz w:val="24"/>
          <w:szCs w:val="24"/>
          <w:lang w:val="bg-BG"/>
        </w:rPr>
        <w:t>реда, ще получите листове, съдържащи факторите на съвместимост на всеки протон (спрямо електроните).</w:t>
      </w:r>
    </w:p>
    <w:p w14:paraId="58FB6761" w14:textId="4F9E2D68" w:rsidR="00CF7AD7" w:rsidRPr="00D645DD" w:rsidRDefault="00D645DD" w:rsidP="00D645DD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На следващите </w:t>
      </w:r>
      <w:r>
        <w:rPr>
          <w:sz w:val="24"/>
          <w:szCs w:val="24"/>
        </w:rPr>
        <w:t xml:space="preserve">N </w:t>
      </w:r>
      <w:r>
        <w:rPr>
          <w:sz w:val="24"/>
          <w:szCs w:val="24"/>
          <w:lang w:val="bg-BG"/>
        </w:rPr>
        <w:t>реда, ще получите листове, съдържащи факторите на съвместимост на всеки електрон (спрямо протоните).</w:t>
      </w:r>
    </w:p>
    <w:p w14:paraId="7368679D" w14:textId="768F7ED8" w:rsidR="00D03CDB" w:rsidRPr="00822380" w:rsidRDefault="00C84133" w:rsidP="00D03CDB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Output</w:t>
      </w:r>
    </w:p>
    <w:p w14:paraId="504F5025" w14:textId="18C5FA15" w:rsidR="00160F8C" w:rsidRDefault="00D645DD" w:rsidP="00475575">
      <w:pPr>
        <w:rPr>
          <w:sz w:val="24"/>
          <w:szCs w:val="24"/>
        </w:rPr>
      </w:pPr>
      <w:r>
        <w:rPr>
          <w:sz w:val="24"/>
          <w:szCs w:val="24"/>
          <w:lang w:val="bg-BG"/>
        </w:rPr>
        <w:t xml:space="preserve">Като изход, изведете на конзолата всяка формирана двойка протон / електрон – подредени по индекса на протона във възходящ ред (от </w:t>
      </w:r>
      <w:r w:rsidRPr="00D645DD">
        <w:rPr>
          <w:b/>
          <w:bCs/>
          <w:sz w:val="24"/>
          <w:szCs w:val="24"/>
          <w:lang w:val="bg-BG"/>
        </w:rPr>
        <w:t xml:space="preserve">0 </w:t>
      </w:r>
      <w:r>
        <w:rPr>
          <w:sz w:val="24"/>
          <w:szCs w:val="24"/>
          <w:lang w:val="bg-BG"/>
        </w:rPr>
        <w:t xml:space="preserve">до </w:t>
      </w:r>
      <w:r w:rsidRPr="00D645DD">
        <w:rPr>
          <w:b/>
          <w:bCs/>
          <w:sz w:val="24"/>
          <w:szCs w:val="24"/>
        </w:rPr>
        <w:t>N – 1</w:t>
      </w:r>
      <w:r>
        <w:rPr>
          <w:sz w:val="24"/>
          <w:szCs w:val="24"/>
        </w:rPr>
        <w:t>).</w:t>
      </w:r>
    </w:p>
    <w:p w14:paraId="78C9865A" w14:textId="30A45C89" w:rsidR="00475575" w:rsidRPr="00B90336" w:rsidRDefault="00D645DD" w:rsidP="00475575">
      <w:pPr>
        <w:rPr>
          <w:sz w:val="24"/>
          <w:szCs w:val="24"/>
        </w:rPr>
      </w:pPr>
      <w:r>
        <w:rPr>
          <w:sz w:val="24"/>
          <w:szCs w:val="24"/>
          <w:lang w:val="bg-BG"/>
        </w:rPr>
        <w:t>Двойките трябва да са форматиране в следния вид:</w:t>
      </w:r>
      <w:r w:rsidR="00B90336">
        <w:rPr>
          <w:sz w:val="24"/>
          <w:szCs w:val="24"/>
        </w:rPr>
        <w:t xml:space="preserve"> </w:t>
      </w:r>
      <w:r w:rsidR="00B90336">
        <w:rPr>
          <w:sz w:val="24"/>
          <w:szCs w:val="24"/>
        </w:rPr>
        <w:br/>
      </w:r>
      <w:r w:rsidR="00B90336" w:rsidRPr="000B7AC6">
        <w:rPr>
          <w:rStyle w:val="CodeChar"/>
        </w:rPr>
        <w:t>{proton} &lt;-&gt; {electron}</w:t>
      </w:r>
    </w:p>
    <w:p w14:paraId="287D43AE" w14:textId="385D657F" w:rsidR="00D03CDB" w:rsidRPr="00C84133" w:rsidRDefault="00C84133" w:rsidP="00D03CDB">
      <w:pPr>
        <w:pStyle w:val="Heading3"/>
        <w:rPr>
          <w:rFonts w:eastAsia="MS Mincho"/>
          <w:sz w:val="36"/>
          <w:szCs w:val="36"/>
          <w:lang w:eastAsia="ja-JP"/>
        </w:rPr>
      </w:pPr>
      <w:r>
        <w:rPr>
          <w:rFonts w:eastAsia="MS Mincho"/>
          <w:sz w:val="36"/>
          <w:szCs w:val="36"/>
          <w:lang w:eastAsia="ja-JP"/>
        </w:rPr>
        <w:t>Example test cases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345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91"/>
        <w:gridCol w:w="1260"/>
      </w:tblGrid>
      <w:tr w:rsidR="00475575" w:rsidRPr="00B57630" w14:paraId="2BA9A73C" w14:textId="77777777" w:rsidTr="00475575">
        <w:trPr>
          <w:trHeight w:val="20"/>
        </w:trPr>
        <w:tc>
          <w:tcPr>
            <w:tcW w:w="2191" w:type="dxa"/>
            <w:shd w:val="clear" w:color="auto" w:fill="D9D9D9"/>
          </w:tcPr>
          <w:p w14:paraId="251C4180" w14:textId="77777777" w:rsidR="00475575" w:rsidRPr="00E656C8" w:rsidRDefault="00475575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8098B44" w14:textId="77777777" w:rsidR="00475575" w:rsidRPr="00E656C8" w:rsidRDefault="00475575" w:rsidP="005E2B6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</w:tr>
      <w:tr w:rsidR="00475575" w:rsidRPr="00454518" w14:paraId="0E535C11" w14:textId="77777777" w:rsidTr="00475575">
        <w:trPr>
          <w:trHeight w:val="406"/>
        </w:trPr>
        <w:tc>
          <w:tcPr>
            <w:tcW w:w="2191" w:type="dxa"/>
          </w:tcPr>
          <w:p w14:paraId="5C4C6F52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4</w:t>
            </w:r>
          </w:p>
          <w:p w14:paraId="7B577C9E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3 1 2 0</w:t>
            </w:r>
          </w:p>
          <w:p w14:paraId="6654C5D0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1 0 2 3</w:t>
            </w:r>
          </w:p>
          <w:p w14:paraId="5D35A5AF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0 1 2 3</w:t>
            </w:r>
          </w:p>
          <w:p w14:paraId="6E2224B4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0 2 1 3</w:t>
            </w:r>
          </w:p>
          <w:p w14:paraId="2EE71071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0 1 2 3</w:t>
            </w:r>
          </w:p>
          <w:p w14:paraId="716E8D0C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0 1 2 3</w:t>
            </w:r>
          </w:p>
          <w:p w14:paraId="392608EF" w14:textId="77777777" w:rsidR="000769CD" w:rsidRPr="000769CD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0 1 2 3</w:t>
            </w:r>
          </w:p>
          <w:p w14:paraId="4DF1854D" w14:textId="0331912B" w:rsidR="00475575" w:rsidRPr="00475575" w:rsidRDefault="000769CD" w:rsidP="000769CD">
            <w:pPr>
              <w:pStyle w:val="Code"/>
              <w:rPr>
                <w:b w:val="0"/>
                <w:bCs/>
                <w:lang w:val="bg-BG"/>
              </w:rPr>
            </w:pPr>
            <w:r w:rsidRPr="000769CD">
              <w:rPr>
                <w:b w:val="0"/>
                <w:bCs/>
                <w:lang w:val="bg-BG"/>
              </w:rPr>
              <w:t>3 1 2 0</w:t>
            </w:r>
          </w:p>
        </w:tc>
        <w:tc>
          <w:tcPr>
            <w:tcW w:w="1260" w:type="dxa"/>
          </w:tcPr>
          <w:p w14:paraId="1FEC5799" w14:textId="758F12B9" w:rsidR="000769CD" w:rsidRPr="000769CD" w:rsidRDefault="000769CD" w:rsidP="000769CD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 xml:space="preserve">0 </w:t>
            </w:r>
            <w:r>
              <w:rPr>
                <w:rFonts w:ascii="Consolas" w:eastAsia="Calibri" w:hAnsi="Consolas" w:cs="Times New Roman"/>
                <w:bCs/>
              </w:rPr>
              <w:t>&lt;</w:t>
            </w: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>-&gt; 3</w:t>
            </w:r>
          </w:p>
          <w:p w14:paraId="48E93BD5" w14:textId="0CCE3F24" w:rsidR="000769CD" w:rsidRPr="000769CD" w:rsidRDefault="000769CD" w:rsidP="000769CD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 xml:space="preserve">1 </w:t>
            </w:r>
            <w:r>
              <w:rPr>
                <w:rFonts w:ascii="Consolas" w:eastAsia="Calibri" w:hAnsi="Consolas" w:cs="Times New Roman"/>
                <w:bCs/>
              </w:rPr>
              <w:t>&lt;</w:t>
            </w: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>-&gt; 1</w:t>
            </w:r>
          </w:p>
          <w:p w14:paraId="36A93D83" w14:textId="5F590C56" w:rsidR="000769CD" w:rsidRPr="000769CD" w:rsidRDefault="000769CD" w:rsidP="000769CD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 xml:space="preserve">2 </w:t>
            </w:r>
            <w:r>
              <w:rPr>
                <w:rFonts w:ascii="Consolas" w:eastAsia="Calibri" w:hAnsi="Consolas" w:cs="Times New Roman"/>
                <w:bCs/>
              </w:rPr>
              <w:t>&lt;</w:t>
            </w: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>-&gt; 0</w:t>
            </w:r>
          </w:p>
          <w:p w14:paraId="4593C67F" w14:textId="763B2B49" w:rsidR="00475575" w:rsidRPr="00475575" w:rsidRDefault="000769CD" w:rsidP="000769CD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 xml:space="preserve">3 </w:t>
            </w:r>
            <w:r>
              <w:rPr>
                <w:rFonts w:ascii="Consolas" w:eastAsia="Calibri" w:hAnsi="Consolas" w:cs="Times New Roman"/>
                <w:bCs/>
              </w:rPr>
              <w:t>&lt;</w:t>
            </w:r>
            <w:r w:rsidRPr="000769CD">
              <w:rPr>
                <w:rFonts w:ascii="Consolas" w:eastAsia="Calibri" w:hAnsi="Consolas" w:cs="Times New Roman"/>
                <w:bCs/>
                <w:lang w:val="bg-BG"/>
              </w:rPr>
              <w:t>-&gt; 2</w:t>
            </w:r>
          </w:p>
        </w:tc>
      </w:tr>
      <w:tr w:rsidR="00475575" w:rsidRPr="00454518" w14:paraId="2BD49D91" w14:textId="77777777" w:rsidTr="00475575">
        <w:trPr>
          <w:trHeight w:val="406"/>
        </w:trPr>
        <w:tc>
          <w:tcPr>
            <w:tcW w:w="2191" w:type="dxa"/>
          </w:tcPr>
          <w:p w14:paraId="3D74D2AF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5</w:t>
            </w:r>
          </w:p>
          <w:p w14:paraId="45C34FDA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3 2 4</w:t>
            </w:r>
          </w:p>
          <w:p w14:paraId="70DB3496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4 3 2 1</w:t>
            </w:r>
          </w:p>
          <w:p w14:paraId="247D48E4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1 2</w:t>
            </w:r>
          </w:p>
          <w:p w14:paraId="756229F7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1 2 3</w:t>
            </w:r>
          </w:p>
          <w:p w14:paraId="51F0F273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0</w:t>
            </w:r>
          </w:p>
          <w:p w14:paraId="2391FA39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0</w:t>
            </w:r>
          </w:p>
          <w:p w14:paraId="32392B62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1 4</w:t>
            </w:r>
          </w:p>
          <w:p w14:paraId="56421DCD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lastRenderedPageBreak/>
              <w:t>1 3 2</w:t>
            </w:r>
          </w:p>
          <w:p w14:paraId="417E1B16" w14:textId="77777777" w:rsidR="000769CD" w:rsidRPr="000769CD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2 1</w:t>
            </w:r>
          </w:p>
          <w:p w14:paraId="4D0ED7A3" w14:textId="1DE1FE20" w:rsidR="00475575" w:rsidRPr="00475575" w:rsidRDefault="000769CD" w:rsidP="000769CD">
            <w:pPr>
              <w:pStyle w:val="Code"/>
              <w:rPr>
                <w:b w:val="0"/>
                <w:lang w:val="bg-BG"/>
              </w:rPr>
            </w:pPr>
            <w:r w:rsidRPr="000769CD">
              <w:rPr>
                <w:b w:val="0"/>
                <w:lang w:val="bg-BG"/>
              </w:rPr>
              <w:t>0 4 3</w:t>
            </w:r>
          </w:p>
        </w:tc>
        <w:tc>
          <w:tcPr>
            <w:tcW w:w="1260" w:type="dxa"/>
          </w:tcPr>
          <w:p w14:paraId="2DC025B3" w14:textId="0C6D4D69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lastRenderedPageBreak/>
              <w:t xml:space="preserve">0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3</w:t>
            </w:r>
          </w:p>
          <w:p w14:paraId="3F730152" w14:textId="583F62C6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1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4</w:t>
            </w:r>
          </w:p>
          <w:p w14:paraId="3A067098" w14:textId="12BD3786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2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1</w:t>
            </w:r>
          </w:p>
          <w:p w14:paraId="241A4DD6" w14:textId="0007D13F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3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2</w:t>
            </w:r>
          </w:p>
          <w:p w14:paraId="4D735A09" w14:textId="46F30EE4" w:rsidR="00475575" w:rsidRPr="005E2B6F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4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0</w:t>
            </w:r>
          </w:p>
        </w:tc>
      </w:tr>
      <w:tr w:rsidR="00822380" w:rsidRPr="005E2B6F" w14:paraId="76197104" w14:textId="77777777" w:rsidTr="00F93EA2">
        <w:trPr>
          <w:trHeight w:val="406"/>
        </w:trPr>
        <w:tc>
          <w:tcPr>
            <w:tcW w:w="2191" w:type="dxa"/>
          </w:tcPr>
          <w:p w14:paraId="73A81515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8</w:t>
            </w:r>
          </w:p>
          <w:p w14:paraId="123DC8C8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4 6 0 1 5 7 3 2</w:t>
            </w:r>
          </w:p>
          <w:p w14:paraId="674C67C3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1 2 6 4 3 0 7 5</w:t>
            </w:r>
          </w:p>
          <w:p w14:paraId="79358C23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7 4 0 3 5 1 2 6</w:t>
            </w:r>
          </w:p>
          <w:p w14:paraId="164E14ED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2 1 6 3 0 5 7 4</w:t>
            </w:r>
          </w:p>
          <w:p w14:paraId="4C858577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6 1 4 0 2 5 7 3</w:t>
            </w:r>
          </w:p>
          <w:p w14:paraId="395DF701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0 5 6 4 7 3 1 2</w:t>
            </w:r>
          </w:p>
          <w:p w14:paraId="64D9B3DB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1 4 6 5 2 3 7 0</w:t>
            </w:r>
          </w:p>
          <w:p w14:paraId="7177115B" w14:textId="1127B9DD" w:rsidR="00B447FB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2 7 3 4 6 1 5 0</w:t>
            </w:r>
          </w:p>
          <w:p w14:paraId="3CD5636B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4 2 6 5 0 1 7 3</w:t>
            </w:r>
          </w:p>
          <w:p w14:paraId="6153CFBE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7 5 2 4 6 1 0 3</w:t>
            </w:r>
          </w:p>
          <w:p w14:paraId="67559DFD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0 4 5 1 3 7 6 2</w:t>
            </w:r>
          </w:p>
          <w:p w14:paraId="5A9AD750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7 6 2 1 3 0 4 5</w:t>
            </w:r>
          </w:p>
          <w:p w14:paraId="01430131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5 3 6 2 7 0 1 4</w:t>
            </w:r>
          </w:p>
          <w:p w14:paraId="02916236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1 7 4 3 5 2 6 0</w:t>
            </w:r>
          </w:p>
          <w:p w14:paraId="1E7167F2" w14:textId="77777777" w:rsidR="000769CD" w:rsidRPr="000769CD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6 4 1 0 7 5 3 2</w:t>
            </w:r>
          </w:p>
          <w:p w14:paraId="3C40FA94" w14:textId="7FAD61F9" w:rsidR="00822380" w:rsidRPr="00822380" w:rsidRDefault="000769CD" w:rsidP="000769CD">
            <w:pPr>
              <w:pStyle w:val="Code"/>
              <w:rPr>
                <w:b w:val="0"/>
              </w:rPr>
            </w:pPr>
            <w:r w:rsidRPr="000769CD">
              <w:rPr>
                <w:b w:val="0"/>
              </w:rPr>
              <w:t>6 3 0 4 1 2 5 7</w:t>
            </w:r>
          </w:p>
        </w:tc>
        <w:tc>
          <w:tcPr>
            <w:tcW w:w="1260" w:type="dxa"/>
          </w:tcPr>
          <w:p w14:paraId="5C9CB9BD" w14:textId="5C8B2310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0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4</w:t>
            </w:r>
          </w:p>
          <w:p w14:paraId="038E6B18" w14:textId="60CCFC0B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1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2</w:t>
            </w:r>
          </w:p>
          <w:p w14:paraId="09AF2C9F" w14:textId="32EE2D08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2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7</w:t>
            </w:r>
          </w:p>
          <w:p w14:paraId="204F8C62" w14:textId="7642491F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3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5</w:t>
            </w:r>
          </w:p>
          <w:p w14:paraId="26C93D0E" w14:textId="67FC1375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4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6</w:t>
            </w:r>
          </w:p>
          <w:p w14:paraId="1138176F" w14:textId="7ED7D9AC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5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0</w:t>
            </w:r>
          </w:p>
          <w:p w14:paraId="2FE7AC88" w14:textId="39C69492" w:rsidR="000769CD" w:rsidRPr="000769CD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6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1</w:t>
            </w:r>
          </w:p>
          <w:p w14:paraId="23D9D051" w14:textId="796E02C6" w:rsidR="00822380" w:rsidRPr="005E2B6F" w:rsidRDefault="000769CD" w:rsidP="000769CD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 xml:space="preserve">7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&lt;</w:t>
            </w:r>
            <w:r w:rsidRPr="000769CD">
              <w:rPr>
                <w:rFonts w:ascii="Consolas" w:eastAsia="Calibri" w:hAnsi="Consolas" w:cs="Times New Roman"/>
                <w:sz w:val="24"/>
                <w:szCs w:val="24"/>
              </w:rPr>
              <w:t>-&gt; 3</w:t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B2413" w14:textId="77777777" w:rsidR="007C557B" w:rsidRDefault="007C557B" w:rsidP="008068A2">
      <w:pPr>
        <w:spacing w:after="0" w:line="240" w:lineRule="auto"/>
      </w:pPr>
      <w:r>
        <w:separator/>
      </w:r>
    </w:p>
  </w:endnote>
  <w:endnote w:type="continuationSeparator" w:id="0">
    <w:p w14:paraId="08E859EB" w14:textId="77777777" w:rsidR="007C557B" w:rsidRDefault="007C55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73A4A" w14:textId="77777777" w:rsidR="004C4E57" w:rsidRDefault="004C4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4F972A51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53F41C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1906DABC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ifKqdrEBAABUAwAADgAAAAAAAAAAAAAAAAAuAgAAZHJzL2Uyb0RvYy54&#10;bWxQSwECLQAUAAYACAAAACEAfiTjHN4AAAAIAQAADwAAAAAAAAAAAAAAAAALBAAAZHJzL2Rvd25y&#10;ZXYueG1sUEsFBgAAAAAEAAQA8wAAABYFAAAAAA==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6EDBB683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6224BA7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47" name="Picture 3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48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49" name="Picture 36" title="Software University @ Facebook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50" name="Picture 3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51" name="Picture 3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52" name="Picture 3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53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54" name="Picture 29" title="Software University @ SlideShare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55" name="Picture 16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56" name="Picture 32" title="Software University: Email Us">
                                  <a:hlinkClick xmlns:a="http://schemas.openxmlformats.org/drawingml/2006/main" r:id="rId22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4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5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47" name="Picture 3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48" name="Picture 3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49" name="Picture 36" title="Software University @ Facebook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50" name="Picture 3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51" name="Picture 34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52" name="Picture 3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53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54" name="Picture 29" title="Software University @ SlideShare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55" name="Picture 1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56" name="Picture 32" title="Software University: Email Us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22"/>
                                  </pic:cNvPr>
                                  <pic:cNvPicPr/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92C9E" w14:textId="77777777" w:rsidR="004C4E57" w:rsidRDefault="004C4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9D269" w14:textId="77777777" w:rsidR="007C557B" w:rsidRDefault="007C557B" w:rsidP="008068A2">
      <w:pPr>
        <w:spacing w:after="0" w:line="240" w:lineRule="auto"/>
      </w:pPr>
      <w:r>
        <w:separator/>
      </w:r>
    </w:p>
  </w:footnote>
  <w:footnote w:type="continuationSeparator" w:id="0">
    <w:p w14:paraId="6E452738" w14:textId="77777777" w:rsidR="007C557B" w:rsidRDefault="007C55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795C" w14:textId="77777777" w:rsidR="004C4E57" w:rsidRDefault="004C4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7812A5E7" w:rsidR="00D74A54" w:rsidRPr="004C4E57" w:rsidRDefault="004C4E57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>Автор</w:t>
    </w:r>
    <w:r w:rsidR="00475575">
      <w:rPr>
        <w:lang w:val="bg-BG"/>
      </w:rPr>
      <w:t xml:space="preserve">: </w:t>
    </w:r>
    <w:r>
      <w:rPr>
        <w:lang w:val="bg-BG"/>
      </w:rPr>
      <w:t>Иво Желев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CD0F8" w14:textId="77777777" w:rsidR="004C4E57" w:rsidRDefault="004C4E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6F10017"/>
    <w:multiLevelType w:val="hybridMultilevel"/>
    <w:tmpl w:val="5DDACF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57C5F"/>
    <w:multiLevelType w:val="hybridMultilevel"/>
    <w:tmpl w:val="1366A6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38"/>
  </w:num>
  <w:num w:numId="3">
    <w:abstractNumId w:val="44"/>
  </w:num>
  <w:num w:numId="4">
    <w:abstractNumId w:val="36"/>
  </w:num>
  <w:num w:numId="5">
    <w:abstractNumId w:val="42"/>
  </w:num>
  <w:num w:numId="6">
    <w:abstractNumId w:val="20"/>
  </w:num>
  <w:num w:numId="7">
    <w:abstractNumId w:val="47"/>
  </w:num>
  <w:num w:numId="8">
    <w:abstractNumId w:val="41"/>
  </w:num>
  <w:num w:numId="9">
    <w:abstractNumId w:val="19"/>
  </w:num>
  <w:num w:numId="10">
    <w:abstractNumId w:val="18"/>
  </w:num>
  <w:num w:numId="11">
    <w:abstractNumId w:val="1"/>
  </w:num>
  <w:num w:numId="12">
    <w:abstractNumId w:val="13"/>
  </w:num>
  <w:num w:numId="13">
    <w:abstractNumId w:val="33"/>
  </w:num>
  <w:num w:numId="14">
    <w:abstractNumId w:val="23"/>
  </w:num>
  <w:num w:numId="15">
    <w:abstractNumId w:val="11"/>
  </w:num>
  <w:num w:numId="16">
    <w:abstractNumId w:val="46"/>
  </w:num>
  <w:num w:numId="17">
    <w:abstractNumId w:val="0"/>
  </w:num>
  <w:num w:numId="18">
    <w:abstractNumId w:val="4"/>
  </w:num>
  <w:num w:numId="19">
    <w:abstractNumId w:val="22"/>
  </w:num>
  <w:num w:numId="20">
    <w:abstractNumId w:val="35"/>
  </w:num>
  <w:num w:numId="21">
    <w:abstractNumId w:val="27"/>
  </w:num>
  <w:num w:numId="22">
    <w:abstractNumId w:val="40"/>
  </w:num>
  <w:num w:numId="23">
    <w:abstractNumId w:val="17"/>
  </w:num>
  <w:num w:numId="24">
    <w:abstractNumId w:val="43"/>
  </w:num>
  <w:num w:numId="25">
    <w:abstractNumId w:val="21"/>
  </w:num>
  <w:num w:numId="26">
    <w:abstractNumId w:val="30"/>
  </w:num>
  <w:num w:numId="27">
    <w:abstractNumId w:val="39"/>
  </w:num>
  <w:num w:numId="28">
    <w:abstractNumId w:val="9"/>
  </w:num>
  <w:num w:numId="29">
    <w:abstractNumId w:val="28"/>
  </w:num>
  <w:num w:numId="30">
    <w:abstractNumId w:val="29"/>
  </w:num>
  <w:num w:numId="31">
    <w:abstractNumId w:val="14"/>
  </w:num>
  <w:num w:numId="32">
    <w:abstractNumId w:val="25"/>
  </w:num>
  <w:num w:numId="33">
    <w:abstractNumId w:val="34"/>
  </w:num>
  <w:num w:numId="34">
    <w:abstractNumId w:val="26"/>
  </w:num>
  <w:num w:numId="35">
    <w:abstractNumId w:val="45"/>
  </w:num>
  <w:num w:numId="36">
    <w:abstractNumId w:val="10"/>
  </w:num>
  <w:num w:numId="37">
    <w:abstractNumId w:val="15"/>
  </w:num>
  <w:num w:numId="38">
    <w:abstractNumId w:val="7"/>
  </w:num>
  <w:num w:numId="39">
    <w:abstractNumId w:val="16"/>
  </w:num>
  <w:num w:numId="40">
    <w:abstractNumId w:val="2"/>
  </w:num>
  <w:num w:numId="41">
    <w:abstractNumId w:val="24"/>
  </w:num>
  <w:num w:numId="42">
    <w:abstractNumId w:val="32"/>
  </w:num>
  <w:num w:numId="43">
    <w:abstractNumId w:val="8"/>
  </w:num>
  <w:num w:numId="44">
    <w:abstractNumId w:val="5"/>
  </w:num>
  <w:num w:numId="45">
    <w:abstractNumId w:val="37"/>
  </w:num>
  <w:num w:numId="46">
    <w:abstractNumId w:val="6"/>
  </w:num>
  <w:num w:numId="47">
    <w:abstractNumId w:val="12"/>
  </w:num>
  <w:num w:numId="4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769CD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B7AC6"/>
    <w:rsid w:val="000D5DB5"/>
    <w:rsid w:val="000D7F1C"/>
    <w:rsid w:val="000E19DB"/>
    <w:rsid w:val="000E1E53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0075"/>
    <w:rsid w:val="0013238F"/>
    <w:rsid w:val="00136DD2"/>
    <w:rsid w:val="00137C16"/>
    <w:rsid w:val="001467A7"/>
    <w:rsid w:val="00160F8C"/>
    <w:rsid w:val="001619DF"/>
    <w:rsid w:val="00162491"/>
    <w:rsid w:val="00163563"/>
    <w:rsid w:val="00164CDC"/>
    <w:rsid w:val="00167CF1"/>
    <w:rsid w:val="00170F8F"/>
    <w:rsid w:val="00171021"/>
    <w:rsid w:val="00177130"/>
    <w:rsid w:val="00177DE5"/>
    <w:rsid w:val="001809FB"/>
    <w:rsid w:val="0018396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1683B"/>
    <w:rsid w:val="0022151C"/>
    <w:rsid w:val="00223342"/>
    <w:rsid w:val="00223DA0"/>
    <w:rsid w:val="002251BB"/>
    <w:rsid w:val="00226296"/>
    <w:rsid w:val="00231028"/>
    <w:rsid w:val="0023131D"/>
    <w:rsid w:val="002327D0"/>
    <w:rsid w:val="002402D0"/>
    <w:rsid w:val="00255EF8"/>
    <w:rsid w:val="00264287"/>
    <w:rsid w:val="00265599"/>
    <w:rsid w:val="0026589D"/>
    <w:rsid w:val="002664E1"/>
    <w:rsid w:val="002676E5"/>
    <w:rsid w:val="002708CB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75A0"/>
    <w:rsid w:val="00320AE2"/>
    <w:rsid w:val="0033212E"/>
    <w:rsid w:val="0033322C"/>
    <w:rsid w:val="0033490F"/>
    <w:rsid w:val="00347882"/>
    <w:rsid w:val="00350067"/>
    <w:rsid w:val="0035201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2C27"/>
    <w:rsid w:val="003B6A53"/>
    <w:rsid w:val="003C25E7"/>
    <w:rsid w:val="003C39F6"/>
    <w:rsid w:val="003C47CF"/>
    <w:rsid w:val="003C52CD"/>
    <w:rsid w:val="003C6A80"/>
    <w:rsid w:val="003C6B29"/>
    <w:rsid w:val="003C7A41"/>
    <w:rsid w:val="003D382E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14544"/>
    <w:rsid w:val="004164CC"/>
    <w:rsid w:val="00420504"/>
    <w:rsid w:val="004311CA"/>
    <w:rsid w:val="00431A59"/>
    <w:rsid w:val="00441BE2"/>
    <w:rsid w:val="004513AD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818E4"/>
    <w:rsid w:val="004902A8"/>
    <w:rsid w:val="00491748"/>
    <w:rsid w:val="004927E6"/>
    <w:rsid w:val="0049630C"/>
    <w:rsid w:val="004A538A"/>
    <w:rsid w:val="004A5852"/>
    <w:rsid w:val="004A597A"/>
    <w:rsid w:val="004A6BF3"/>
    <w:rsid w:val="004A7822"/>
    <w:rsid w:val="004A7E77"/>
    <w:rsid w:val="004B5023"/>
    <w:rsid w:val="004C2B4F"/>
    <w:rsid w:val="004C3B33"/>
    <w:rsid w:val="004C40B4"/>
    <w:rsid w:val="004C4E57"/>
    <w:rsid w:val="004C4FF3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0C5D"/>
    <w:rsid w:val="00512E62"/>
    <w:rsid w:val="00513D51"/>
    <w:rsid w:val="005149D1"/>
    <w:rsid w:val="00517B12"/>
    <w:rsid w:val="00520245"/>
    <w:rsid w:val="00524789"/>
    <w:rsid w:val="00526E99"/>
    <w:rsid w:val="00532A1D"/>
    <w:rsid w:val="00534568"/>
    <w:rsid w:val="00537F66"/>
    <w:rsid w:val="005401CC"/>
    <w:rsid w:val="00541D45"/>
    <w:rsid w:val="0055195D"/>
    <w:rsid w:val="00553CCB"/>
    <w:rsid w:val="00560540"/>
    <w:rsid w:val="00564029"/>
    <w:rsid w:val="00564858"/>
    <w:rsid w:val="00564D7B"/>
    <w:rsid w:val="0056527D"/>
    <w:rsid w:val="005665DA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975A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2B6F"/>
    <w:rsid w:val="005E6737"/>
    <w:rsid w:val="005E6CC9"/>
    <w:rsid w:val="005F0BBF"/>
    <w:rsid w:val="005F1B0F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C5138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46860"/>
    <w:rsid w:val="00755E9A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C557B"/>
    <w:rsid w:val="007D79B5"/>
    <w:rsid w:val="007E0960"/>
    <w:rsid w:val="007E1871"/>
    <w:rsid w:val="007E1C5C"/>
    <w:rsid w:val="007E2169"/>
    <w:rsid w:val="007E48B2"/>
    <w:rsid w:val="007E7BAB"/>
    <w:rsid w:val="007F177C"/>
    <w:rsid w:val="007F37FD"/>
    <w:rsid w:val="00801502"/>
    <w:rsid w:val="00801C2C"/>
    <w:rsid w:val="008051B1"/>
    <w:rsid w:val="008063E1"/>
    <w:rsid w:val="008068A2"/>
    <w:rsid w:val="008105A0"/>
    <w:rsid w:val="0081386A"/>
    <w:rsid w:val="008158F2"/>
    <w:rsid w:val="00822380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D34BD"/>
    <w:rsid w:val="008E33B2"/>
    <w:rsid w:val="008E6CF3"/>
    <w:rsid w:val="008F202C"/>
    <w:rsid w:val="008F5B43"/>
    <w:rsid w:val="008F5FDB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1089"/>
    <w:rsid w:val="00974AC1"/>
    <w:rsid w:val="00974E02"/>
    <w:rsid w:val="00976266"/>
    <w:rsid w:val="00976E46"/>
    <w:rsid w:val="00990BB4"/>
    <w:rsid w:val="00991982"/>
    <w:rsid w:val="009919B4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E653C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1424"/>
    <w:rsid w:val="00A4298C"/>
    <w:rsid w:val="00A4335C"/>
    <w:rsid w:val="00A45A89"/>
    <w:rsid w:val="00A47F12"/>
    <w:rsid w:val="00A57C23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24BA1"/>
    <w:rsid w:val="00B35897"/>
    <w:rsid w:val="00B3610C"/>
    <w:rsid w:val="00B36B03"/>
    <w:rsid w:val="00B37CE7"/>
    <w:rsid w:val="00B37E11"/>
    <w:rsid w:val="00B40519"/>
    <w:rsid w:val="00B42B4F"/>
    <w:rsid w:val="00B447FB"/>
    <w:rsid w:val="00B44F8B"/>
    <w:rsid w:val="00B52A00"/>
    <w:rsid w:val="00B57C84"/>
    <w:rsid w:val="00B63DED"/>
    <w:rsid w:val="00B67F6F"/>
    <w:rsid w:val="00B75F57"/>
    <w:rsid w:val="00B90336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1CF2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133"/>
    <w:rsid w:val="00C84E4D"/>
    <w:rsid w:val="00C966B8"/>
    <w:rsid w:val="00C9737B"/>
    <w:rsid w:val="00CA492B"/>
    <w:rsid w:val="00CA6077"/>
    <w:rsid w:val="00CA74E9"/>
    <w:rsid w:val="00CC633A"/>
    <w:rsid w:val="00CD2B0A"/>
    <w:rsid w:val="00CD472E"/>
    <w:rsid w:val="00CD5181"/>
    <w:rsid w:val="00CD7485"/>
    <w:rsid w:val="00CE70BA"/>
    <w:rsid w:val="00CE7705"/>
    <w:rsid w:val="00CF7AD7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0787"/>
    <w:rsid w:val="00D53BA7"/>
    <w:rsid w:val="00D62D23"/>
    <w:rsid w:val="00D645DD"/>
    <w:rsid w:val="00D654A5"/>
    <w:rsid w:val="00D72724"/>
    <w:rsid w:val="00D727F1"/>
    <w:rsid w:val="00D72AFA"/>
    <w:rsid w:val="00D73957"/>
    <w:rsid w:val="00D74A54"/>
    <w:rsid w:val="00D76EE2"/>
    <w:rsid w:val="00D86167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28AB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27EF6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304C"/>
    <w:rsid w:val="00FA3DC1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  <w:rsid w:val="00FF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  <w:style w:type="character" w:styleId="CommentReference">
    <w:name w:val="annotation reference"/>
    <w:basedOn w:val="DefaultParagraphFont"/>
    <w:uiPriority w:val="99"/>
    <w:semiHidden/>
    <w:unhideWhenUsed/>
    <w:rsid w:val="00D645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5D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5D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5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5D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slideshare.net/softwareuniversity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://creativecommons.org/licenses/by-nc-sa/4.0/" TargetMode="External"/><Relationship Id="rId2" Type="http://schemas.openxmlformats.org/officeDocument/2006/relationships/image" Target="media/image3.png"/><Relationship Id="rId16" Type="http://schemas.openxmlformats.org/officeDocument/2006/relationships/hyperlink" Target="https://www.linkedin.com/school/3529173/" TargetMode="External"/><Relationship Id="rId20" Type="http://schemas.openxmlformats.org/officeDocument/2006/relationships/hyperlink" Target="http://github.com/softuni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7.png"/><Relationship Id="rId24" Type="http://schemas.openxmlformats.org/officeDocument/2006/relationships/hyperlink" Target="http://softuni.foundation/" TargetMode="External"/><Relationship Id="rId5" Type="http://schemas.openxmlformats.org/officeDocument/2006/relationships/hyperlink" Target="http://softuni.bg/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3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mailto:university@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Lab</vt:lpstr>
      <vt:lpstr>Technology Fundamentals - Methods Lab</vt:lpstr>
    </vt:vector>
  </TitlesOfParts>
  <Company>Software University Foundation - http://softuni.org</Company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24</cp:revision>
  <cp:lastPrinted>2023-02-24T14:16:00Z</cp:lastPrinted>
  <dcterms:created xsi:type="dcterms:W3CDTF">2022-02-22T10:58:00Z</dcterms:created>
  <dcterms:modified xsi:type="dcterms:W3CDTF">2023-02-24T14:16:00Z</dcterms:modified>
  <cp:category>programming, education, software engineering, software development</cp:category>
</cp:coreProperties>
</file>